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FC25DA" w14:textId="28E5AD6E" w:rsidR="00DB6E9D" w:rsidRDefault="00DB6E9D" w:rsidP="00BB6A87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395D1C">
        <w:rPr>
          <w:rFonts w:ascii="Arial" w:hAnsi="Arial" w:cs="Arial"/>
          <w:noProof/>
        </w:rPr>
        <w:drawing>
          <wp:inline distT="0" distB="0" distL="0" distR="0" wp14:anchorId="16B2CE7D" wp14:editId="64A85585">
            <wp:extent cx="1590261" cy="4981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57227" cy="519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B0DD6" w14:textId="77777777" w:rsidR="00DB6E9D" w:rsidRDefault="00DB6E9D" w:rsidP="00BB6A87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4"/>
          <w:szCs w:val="24"/>
        </w:rPr>
      </w:pPr>
    </w:p>
    <w:p w14:paraId="00A92CB3" w14:textId="7F0460A2" w:rsidR="006A00C1" w:rsidRPr="009D30A0" w:rsidRDefault="006A00C1" w:rsidP="00BB6A87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9D30A0">
        <w:rPr>
          <w:rFonts w:ascii="Arial" w:eastAsia="Times New Roman" w:hAnsi="Arial" w:cs="Arial"/>
          <w:b/>
          <w:color w:val="000000"/>
          <w:sz w:val="24"/>
          <w:szCs w:val="24"/>
        </w:rPr>
        <w:t xml:space="preserve">Questions </w:t>
      </w:r>
      <w:r w:rsidR="00BB6A87" w:rsidRPr="009D30A0">
        <w:rPr>
          <w:rFonts w:ascii="Arial" w:eastAsia="Times New Roman" w:hAnsi="Arial" w:cs="Arial"/>
          <w:b/>
          <w:color w:val="000000"/>
          <w:sz w:val="24"/>
          <w:szCs w:val="24"/>
        </w:rPr>
        <w:t>Help</w:t>
      </w:r>
      <w:r w:rsidRPr="009D30A0">
        <w:rPr>
          <w:rFonts w:ascii="Arial" w:eastAsia="Times New Roman" w:hAnsi="Arial" w:cs="Arial"/>
          <w:b/>
          <w:color w:val="000000"/>
          <w:sz w:val="24"/>
          <w:szCs w:val="24"/>
        </w:rPr>
        <w:t xml:space="preserve"> </w:t>
      </w:r>
      <w:r w:rsidR="009D30A0">
        <w:rPr>
          <w:rFonts w:ascii="Arial" w:eastAsia="Times New Roman" w:hAnsi="Arial" w:cs="Arial"/>
          <w:b/>
          <w:color w:val="000000"/>
          <w:sz w:val="24"/>
          <w:szCs w:val="24"/>
        </w:rPr>
        <w:t>S</w:t>
      </w:r>
      <w:r w:rsidRPr="009D30A0">
        <w:rPr>
          <w:rFonts w:ascii="Arial" w:eastAsia="Times New Roman" w:hAnsi="Arial" w:cs="Arial"/>
          <w:b/>
          <w:color w:val="000000"/>
          <w:sz w:val="24"/>
          <w:szCs w:val="24"/>
        </w:rPr>
        <w:t xml:space="preserve">hape Killian Baptist’s </w:t>
      </w:r>
      <w:r w:rsidR="00BB6A87" w:rsidRPr="009D30A0">
        <w:rPr>
          <w:rFonts w:ascii="Arial" w:eastAsia="Times New Roman" w:hAnsi="Arial" w:cs="Arial"/>
          <w:b/>
          <w:color w:val="000000"/>
          <w:sz w:val="24"/>
          <w:szCs w:val="24"/>
        </w:rPr>
        <w:t>R</w:t>
      </w:r>
      <w:r w:rsidRPr="009D30A0">
        <w:rPr>
          <w:rFonts w:ascii="Arial" w:eastAsia="Times New Roman" w:hAnsi="Arial" w:cs="Arial"/>
          <w:b/>
          <w:color w:val="000000"/>
          <w:sz w:val="24"/>
          <w:szCs w:val="24"/>
        </w:rPr>
        <w:t>evitalization</w:t>
      </w:r>
    </w:p>
    <w:p w14:paraId="3640BCCE" w14:textId="77777777" w:rsidR="006A00C1" w:rsidRPr="009D30A0" w:rsidRDefault="006A00C1" w:rsidP="00356CB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/>
          <w:sz w:val="20"/>
          <w:szCs w:val="20"/>
        </w:rPr>
      </w:pPr>
    </w:p>
    <w:p w14:paraId="040DFE02" w14:textId="5D63D4F7" w:rsidR="009D30A0" w:rsidRDefault="009D30A0" w:rsidP="009D30A0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000000"/>
          <w:sz w:val="16"/>
          <w:szCs w:val="16"/>
        </w:rPr>
      </w:pPr>
      <w:r w:rsidRPr="009D30A0">
        <w:rPr>
          <w:rFonts w:ascii="Arial" w:eastAsia="Times New Roman" w:hAnsi="Arial" w:cs="Arial"/>
          <w:color w:val="000000"/>
          <w:sz w:val="16"/>
          <w:szCs w:val="16"/>
        </w:rPr>
        <w:t xml:space="preserve">(Editor’s Note: This is one of a series of articles about pastors who </w:t>
      </w:r>
      <w:r>
        <w:rPr>
          <w:rFonts w:ascii="Arial" w:eastAsia="Times New Roman" w:hAnsi="Arial" w:cs="Arial"/>
          <w:color w:val="000000"/>
          <w:sz w:val="16"/>
          <w:szCs w:val="16"/>
        </w:rPr>
        <w:t>began serving</w:t>
      </w:r>
      <w:r w:rsidRPr="009D30A0">
        <w:rPr>
          <w:rFonts w:ascii="Arial" w:eastAsia="Times New Roman" w:hAnsi="Arial" w:cs="Arial"/>
          <w:color w:val="000000"/>
          <w:sz w:val="16"/>
          <w:szCs w:val="16"/>
        </w:rPr>
        <w:t xml:space="preserve"> a church in the Columbia </w:t>
      </w:r>
    </w:p>
    <w:p w14:paraId="745BE821" w14:textId="77777777" w:rsidR="009D30A0" w:rsidRDefault="009D30A0" w:rsidP="009D30A0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000000"/>
          <w:sz w:val="16"/>
          <w:szCs w:val="16"/>
        </w:rPr>
      </w:pPr>
      <w:r w:rsidRPr="009D30A0">
        <w:rPr>
          <w:rFonts w:ascii="Arial" w:eastAsia="Times New Roman" w:hAnsi="Arial" w:cs="Arial"/>
          <w:color w:val="000000"/>
          <w:sz w:val="16"/>
          <w:szCs w:val="16"/>
        </w:rPr>
        <w:t>Metro</w:t>
      </w:r>
      <w:r>
        <w:rPr>
          <w:rFonts w:ascii="Arial" w:eastAsia="Times New Roman" w:hAnsi="Arial" w:cs="Arial"/>
          <w:color w:val="000000"/>
          <w:sz w:val="16"/>
          <w:szCs w:val="16"/>
        </w:rPr>
        <w:t xml:space="preserve"> </w:t>
      </w:r>
      <w:r w:rsidRPr="009D30A0">
        <w:rPr>
          <w:rFonts w:ascii="Arial" w:eastAsia="Times New Roman" w:hAnsi="Arial" w:cs="Arial"/>
          <w:color w:val="000000"/>
          <w:sz w:val="16"/>
          <w:szCs w:val="16"/>
        </w:rPr>
        <w:t xml:space="preserve">Baptist Association less than three years ago, and how they are seeking to lead </w:t>
      </w:r>
    </w:p>
    <w:p w14:paraId="3BFB9A55" w14:textId="66B5930D" w:rsidR="009D30A0" w:rsidRPr="009D30A0" w:rsidRDefault="009D30A0" w:rsidP="009D30A0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000000"/>
          <w:sz w:val="16"/>
          <w:szCs w:val="16"/>
        </w:rPr>
      </w:pPr>
      <w:r w:rsidRPr="009D30A0">
        <w:rPr>
          <w:rFonts w:ascii="Arial" w:eastAsia="Times New Roman" w:hAnsi="Arial" w:cs="Arial"/>
          <w:color w:val="000000"/>
          <w:sz w:val="16"/>
          <w:szCs w:val="16"/>
        </w:rPr>
        <w:t>their congregations</w:t>
      </w:r>
      <w:r>
        <w:rPr>
          <w:rFonts w:ascii="Arial" w:eastAsia="Times New Roman" w:hAnsi="Arial" w:cs="Arial"/>
          <w:color w:val="000000"/>
          <w:sz w:val="16"/>
          <w:szCs w:val="16"/>
        </w:rPr>
        <w:t xml:space="preserve"> </w:t>
      </w:r>
      <w:r w:rsidRPr="009D30A0">
        <w:rPr>
          <w:rFonts w:ascii="Arial" w:eastAsia="Times New Roman" w:hAnsi="Arial" w:cs="Arial"/>
          <w:color w:val="000000"/>
          <w:sz w:val="16"/>
          <w:szCs w:val="16"/>
        </w:rPr>
        <w:t>to be</w:t>
      </w:r>
      <w:r>
        <w:rPr>
          <w:rFonts w:ascii="Arial" w:eastAsia="Times New Roman" w:hAnsi="Arial" w:cs="Arial"/>
          <w:color w:val="000000"/>
          <w:sz w:val="16"/>
          <w:szCs w:val="16"/>
        </w:rPr>
        <w:t xml:space="preserve"> </w:t>
      </w:r>
      <w:r w:rsidRPr="009D30A0">
        <w:rPr>
          <w:rFonts w:ascii="Arial" w:eastAsia="Times New Roman" w:hAnsi="Arial" w:cs="Arial"/>
          <w:color w:val="000000"/>
          <w:sz w:val="16"/>
          <w:szCs w:val="16"/>
        </w:rPr>
        <w:t>vital and vibrant missional communities.)</w:t>
      </w:r>
    </w:p>
    <w:p w14:paraId="7F2AFA15" w14:textId="77777777" w:rsidR="009D30A0" w:rsidRDefault="009D30A0" w:rsidP="00356CB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6E35FF23" w14:textId="48E2E751" w:rsidR="006A00C1" w:rsidRPr="009D30A0" w:rsidRDefault="006A00C1" w:rsidP="00356CB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Chris </w:t>
      </w:r>
      <w:proofErr w:type="spellStart"/>
      <w:r w:rsidRPr="009D30A0">
        <w:rPr>
          <w:rFonts w:ascii="Arial" w:eastAsia="Times New Roman" w:hAnsi="Arial" w:cs="Arial"/>
          <w:color w:val="000000"/>
          <w:sz w:val="20"/>
          <w:szCs w:val="20"/>
        </w:rPr>
        <w:t>Reinolds</w:t>
      </w:r>
      <w:proofErr w:type="spellEnd"/>
      <w:r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 was serving as a children’s pastor at a Florida mega-church when he heard God’s call to become a senior pastor. God moved him to Boone, NC, where he served as a pastor</w:t>
      </w:r>
      <w:r w:rsidR="00262941"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 for</w:t>
      </w:r>
      <w:r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 four years before seeing an opportunity for church revitalization at Killian Baptist Church, in Columbia.</w:t>
      </w:r>
    </w:p>
    <w:p w14:paraId="14B37766" w14:textId="77777777" w:rsidR="006A00C1" w:rsidRPr="009D30A0" w:rsidRDefault="006A00C1" w:rsidP="00356CB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6AFB583C" w14:textId="5F1EDD68" w:rsidR="006A00C1" w:rsidRPr="009D30A0" w:rsidRDefault="006A00C1" w:rsidP="00356CB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D30A0">
        <w:rPr>
          <w:rFonts w:ascii="Arial" w:eastAsia="Times New Roman" w:hAnsi="Arial" w:cs="Arial"/>
          <w:color w:val="000000"/>
          <w:sz w:val="20"/>
          <w:szCs w:val="20"/>
        </w:rPr>
        <w:t>“I knew the church was looking at revitalization,” Chris says. “Over 10 years</w:t>
      </w:r>
      <w:r w:rsidR="00974863" w:rsidRPr="009D30A0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 from 2007 to 2017 the average attendance had dropped from 300 to 50. A lot of churches talk about revitalization, but they often don’t want the change that comes with it.</w:t>
      </w:r>
      <w:r w:rsidR="00B954E0">
        <w:rPr>
          <w:rFonts w:ascii="Arial" w:eastAsia="Times New Roman" w:hAnsi="Arial" w:cs="Arial"/>
          <w:color w:val="000000"/>
          <w:sz w:val="20"/>
          <w:szCs w:val="20"/>
        </w:rPr>
        <w:t>”</w:t>
      </w:r>
    </w:p>
    <w:p w14:paraId="00600E2C" w14:textId="6419D83A" w:rsidR="00D93E91" w:rsidRPr="009D30A0" w:rsidRDefault="00D93E91" w:rsidP="00356CB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7BD1584A" w14:textId="663B200B" w:rsidR="00D93E91" w:rsidRPr="009D30A0" w:rsidRDefault="00D93E91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D30A0">
        <w:rPr>
          <w:rFonts w:ascii="Arial" w:eastAsia="Times New Roman" w:hAnsi="Arial" w:cs="Arial"/>
          <w:color w:val="000000"/>
          <w:sz w:val="20"/>
          <w:szCs w:val="20"/>
        </w:rPr>
        <w:t>“What really prepare</w:t>
      </w:r>
      <w:r w:rsidR="00262941" w:rsidRPr="009D30A0">
        <w:rPr>
          <w:rFonts w:ascii="Arial" w:eastAsia="Times New Roman" w:hAnsi="Arial" w:cs="Arial"/>
          <w:color w:val="000000"/>
          <w:sz w:val="20"/>
          <w:szCs w:val="20"/>
        </w:rPr>
        <w:t>d</w:t>
      </w:r>
      <w:r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 me for revitalization was attending a Congregational Champions Retreat </w:t>
      </w:r>
      <w:r w:rsidR="00783B60">
        <w:rPr>
          <w:rFonts w:ascii="Arial" w:eastAsia="Times New Roman" w:hAnsi="Arial" w:cs="Arial"/>
          <w:color w:val="000000"/>
          <w:sz w:val="20"/>
          <w:szCs w:val="20"/>
        </w:rPr>
        <w:t>created</w:t>
      </w:r>
      <w:r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 and facilitated by Columbia Metro Baptist Association </w:t>
      </w:r>
      <w:r w:rsidR="00783B60">
        <w:rPr>
          <w:rFonts w:ascii="Arial" w:eastAsia="Times New Roman" w:hAnsi="Arial" w:cs="Arial"/>
          <w:color w:val="000000"/>
          <w:sz w:val="20"/>
          <w:szCs w:val="20"/>
        </w:rPr>
        <w:t>Executive Director</w:t>
      </w:r>
      <w:r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 George Bullard,” Chris says. “George presented the questions that congregations must ask themselves, beginning with ‘Whose church is this?’</w:t>
      </w:r>
      <w:r w:rsidR="00B954E0">
        <w:rPr>
          <w:rFonts w:ascii="Arial" w:eastAsia="Times New Roman" w:hAnsi="Arial" w:cs="Arial"/>
          <w:color w:val="000000"/>
          <w:sz w:val="20"/>
          <w:szCs w:val="20"/>
        </w:rPr>
        <w:t>”</w:t>
      </w:r>
    </w:p>
    <w:p w14:paraId="2F03DA0D" w14:textId="77777777" w:rsidR="00D93E91" w:rsidRPr="009D30A0" w:rsidRDefault="00D93E91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41D0EFE0" w14:textId="0CC86BFE" w:rsidR="00D93E91" w:rsidRPr="009D30A0" w:rsidRDefault="00D93E91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“As we are reminded that the church belongs to Jesus, the next question is, ‘What is Jesus’s mission for His church?’” Chris says. “That leads into </w:t>
      </w:r>
      <w:r w:rsidR="00262941"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Great </w:t>
      </w:r>
      <w:r w:rsidRPr="009D30A0">
        <w:rPr>
          <w:rFonts w:ascii="Arial" w:eastAsia="Times New Roman" w:hAnsi="Arial" w:cs="Arial"/>
          <w:color w:val="000000"/>
          <w:sz w:val="20"/>
          <w:szCs w:val="20"/>
        </w:rPr>
        <w:t>Commission conversations about how the church is intentionally making disciples. How are we fulfilling that mission – to make disciples? Those questions lead a church into truly evaluating what it is doing in ministry.”</w:t>
      </w:r>
    </w:p>
    <w:p w14:paraId="193C86AC" w14:textId="77777777" w:rsidR="00D93E91" w:rsidRPr="009D30A0" w:rsidRDefault="00D93E91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420734C6" w14:textId="62D35040" w:rsidR="00D93E91" w:rsidRPr="009D30A0" w:rsidRDefault="00D93E91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D30A0">
        <w:rPr>
          <w:rFonts w:ascii="Arial" w:eastAsia="Times New Roman" w:hAnsi="Arial" w:cs="Arial"/>
          <w:color w:val="000000"/>
          <w:sz w:val="20"/>
          <w:szCs w:val="20"/>
        </w:rPr>
        <w:t>George Bullard defines church revitalization this way: “A process by which a congregation, which is no longer captured by God’s empowering vision and is no longer engaged in effective actions that fulfill the Great Commission</w:t>
      </w:r>
      <w:r w:rsidR="008C0E51"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 – in the spirit of the Great Commandment – seeks to rediscover God’s empowering vision and intentionality in ministry that leads to vitality and vibrancy.”</w:t>
      </w:r>
    </w:p>
    <w:p w14:paraId="540E0779" w14:textId="77777777" w:rsidR="008C0E51" w:rsidRPr="009D30A0" w:rsidRDefault="008C0E51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39417EDB" w14:textId="4D3B6F24" w:rsidR="008C0E51" w:rsidRPr="009D30A0" w:rsidRDefault="008C0E51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D30A0">
        <w:rPr>
          <w:rFonts w:ascii="Arial" w:eastAsia="Times New Roman" w:hAnsi="Arial" w:cs="Arial"/>
          <w:color w:val="000000"/>
          <w:sz w:val="20"/>
          <w:szCs w:val="20"/>
        </w:rPr>
        <w:t>When Chris met with the Killian leadership prior to his call, he came ready to talk about revitalization. He gave them a nine-page document “of what I would likely do as their pastor</w:t>
      </w:r>
      <w:r w:rsidR="00974863" w:rsidRPr="009D30A0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Pr="009D30A0">
        <w:rPr>
          <w:rFonts w:ascii="Arial" w:eastAsia="Times New Roman" w:hAnsi="Arial" w:cs="Arial"/>
          <w:color w:val="000000"/>
          <w:sz w:val="20"/>
          <w:szCs w:val="20"/>
        </w:rPr>
        <w:t>” and that was shared with the church.</w:t>
      </w:r>
    </w:p>
    <w:p w14:paraId="37BDD45B" w14:textId="77777777" w:rsidR="008C0E51" w:rsidRPr="009D30A0" w:rsidRDefault="008C0E51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75BAA0C3" w14:textId="2C66A4E1" w:rsidR="008C0E51" w:rsidRPr="009D30A0" w:rsidRDefault="008C0E51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D30A0">
        <w:rPr>
          <w:rFonts w:ascii="Arial" w:eastAsia="Times New Roman" w:hAnsi="Arial" w:cs="Arial"/>
          <w:color w:val="000000"/>
          <w:sz w:val="20"/>
          <w:szCs w:val="20"/>
        </w:rPr>
        <w:t>“The church had a great interim in Ben Newman, who helped introduce the entirely new concept of revitalization,” Chris says. “When I started talk</w:t>
      </w:r>
      <w:r w:rsidR="00974863"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ing to them about this new journey, it was a concept they </w:t>
      </w:r>
      <w:r w:rsidRPr="009D30A0">
        <w:rPr>
          <w:rFonts w:ascii="Arial" w:eastAsia="Times New Roman" w:hAnsi="Arial" w:cs="Arial"/>
          <w:color w:val="000000"/>
          <w:sz w:val="20"/>
          <w:szCs w:val="20"/>
        </w:rPr>
        <w:t>had already heard about through Ben’s leadership and through George and the associational staff.</w:t>
      </w:r>
    </w:p>
    <w:p w14:paraId="742315B6" w14:textId="77777777" w:rsidR="008C0E51" w:rsidRPr="009D30A0" w:rsidRDefault="008C0E51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302E945F" w14:textId="0B88FD65" w:rsidR="008C0E51" w:rsidRPr="009D30A0" w:rsidRDefault="008C0E51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D30A0">
        <w:rPr>
          <w:rFonts w:ascii="Arial" w:eastAsia="Times New Roman" w:hAnsi="Arial" w:cs="Arial"/>
          <w:color w:val="000000"/>
          <w:sz w:val="20"/>
          <w:szCs w:val="20"/>
        </w:rPr>
        <w:t>“My heart for Killian’s revitalization was that it needed to be gospel-focused, rediscovering a passion for the gospel and its transformative power,” Chris says. “I wanted the church to be gospel-saturated people becoming a beacon in the community – light actually going out into darkness.”</w:t>
      </w:r>
    </w:p>
    <w:p w14:paraId="216DB14F" w14:textId="77777777" w:rsidR="008C0E51" w:rsidRPr="009D30A0" w:rsidRDefault="008C0E51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0837DE39" w14:textId="155B1691" w:rsidR="008C0E51" w:rsidRPr="009D30A0" w:rsidRDefault="008C0E51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After all the talking, </w:t>
      </w:r>
      <w:r w:rsidR="00974863"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Chris </w:t>
      </w:r>
      <w:proofErr w:type="spellStart"/>
      <w:r w:rsidR="009D30A0" w:rsidRPr="009D30A0">
        <w:rPr>
          <w:rFonts w:ascii="Arial" w:eastAsia="Times New Roman" w:hAnsi="Arial" w:cs="Arial"/>
          <w:color w:val="000000"/>
          <w:sz w:val="20"/>
          <w:szCs w:val="20"/>
        </w:rPr>
        <w:t>Reinolds</w:t>
      </w:r>
      <w:proofErr w:type="spellEnd"/>
      <w:r w:rsidR="00974863" w:rsidRPr="009D30A0">
        <w:rPr>
          <w:rFonts w:ascii="Arial" w:eastAsia="Times New Roman" w:hAnsi="Arial" w:cs="Arial"/>
          <w:color w:val="000000"/>
          <w:sz w:val="20"/>
          <w:szCs w:val="20"/>
        </w:rPr>
        <w:t>, his wife Rosalind</w:t>
      </w:r>
      <w:r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, and their five children came to Killian Baptist Church, in Columbia. </w:t>
      </w:r>
    </w:p>
    <w:p w14:paraId="7C8A5985" w14:textId="77777777" w:rsidR="004640ED" w:rsidRPr="009D30A0" w:rsidRDefault="004640ED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7923A207" w14:textId="04AB9580" w:rsidR="004640ED" w:rsidRPr="009D30A0" w:rsidRDefault="004640ED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D30A0">
        <w:rPr>
          <w:rFonts w:ascii="Arial" w:eastAsia="Times New Roman" w:hAnsi="Arial" w:cs="Arial"/>
          <w:color w:val="000000"/>
          <w:sz w:val="20"/>
          <w:szCs w:val="20"/>
        </w:rPr>
        <w:t>“We had to let some old practices die away,” Chris says. “The church had become a resource-driven ministry, collecting and gathering this item or that item, and then donating it away with no gospel-centered involvement with those receiving the donations. This resource-driven approach was not adding to the Kingdom. We want ever</w:t>
      </w:r>
      <w:r w:rsidR="00974863" w:rsidRPr="009D30A0">
        <w:rPr>
          <w:rFonts w:ascii="Arial" w:eastAsia="Times New Roman" w:hAnsi="Arial" w:cs="Arial"/>
          <w:color w:val="000000"/>
          <w:sz w:val="20"/>
          <w:szCs w:val="20"/>
        </w:rPr>
        <w:t>ything we do to be relationship</w:t>
      </w:r>
      <w:r w:rsidRPr="009D30A0">
        <w:rPr>
          <w:rFonts w:ascii="Arial" w:eastAsia="Times New Roman" w:hAnsi="Arial" w:cs="Arial"/>
          <w:color w:val="000000"/>
          <w:sz w:val="20"/>
          <w:szCs w:val="20"/>
        </w:rPr>
        <w:t>-driven.</w:t>
      </w:r>
      <w:r w:rsidR="00B954E0">
        <w:rPr>
          <w:rFonts w:ascii="Arial" w:eastAsia="Times New Roman" w:hAnsi="Arial" w:cs="Arial"/>
          <w:color w:val="000000"/>
          <w:sz w:val="20"/>
          <w:szCs w:val="20"/>
        </w:rPr>
        <w:t>”</w:t>
      </w:r>
    </w:p>
    <w:p w14:paraId="04BE1966" w14:textId="77777777" w:rsidR="004640ED" w:rsidRPr="009D30A0" w:rsidRDefault="004640ED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0BE114AE" w14:textId="34D497C2" w:rsidR="004640ED" w:rsidRDefault="004640ED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D30A0">
        <w:rPr>
          <w:rFonts w:ascii="Arial" w:eastAsia="Times New Roman" w:hAnsi="Arial" w:cs="Arial"/>
          <w:color w:val="000000"/>
          <w:sz w:val="20"/>
          <w:szCs w:val="20"/>
        </w:rPr>
        <w:lastRenderedPageBreak/>
        <w:t>“Over the past two years, we moved our worship to be more Christ-centered tha</w:t>
      </w:r>
      <w:r w:rsidR="00B954E0">
        <w:rPr>
          <w:rFonts w:ascii="Arial" w:eastAsia="Times New Roman" w:hAnsi="Arial" w:cs="Arial"/>
          <w:color w:val="000000"/>
          <w:sz w:val="20"/>
          <w:szCs w:val="20"/>
        </w:rPr>
        <w:t>n</w:t>
      </w:r>
      <w:r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 generational-centered,” he says. “Now</w:t>
      </w:r>
      <w:r w:rsidR="00974863" w:rsidRPr="009D30A0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 we use a lot of different worship styles; we are gathering to worship God </w:t>
      </w:r>
      <w:r w:rsidR="00974863" w:rsidRPr="009D30A0">
        <w:rPr>
          <w:rFonts w:ascii="Arial" w:eastAsia="Times New Roman" w:hAnsi="Arial" w:cs="Arial"/>
          <w:color w:val="000000"/>
          <w:sz w:val="20"/>
          <w:szCs w:val="20"/>
        </w:rPr>
        <w:t>without regard to generation or to race or language culture.”</w:t>
      </w:r>
    </w:p>
    <w:p w14:paraId="049618B6" w14:textId="77777777" w:rsidR="009D30A0" w:rsidRPr="009D30A0" w:rsidRDefault="009D30A0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7E9C9464" w14:textId="49272AF6" w:rsidR="004640ED" w:rsidRPr="009D30A0" w:rsidRDefault="004640ED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D30A0">
        <w:rPr>
          <w:rFonts w:ascii="Arial" w:eastAsia="Times New Roman" w:hAnsi="Arial" w:cs="Arial"/>
          <w:color w:val="000000"/>
          <w:sz w:val="20"/>
          <w:szCs w:val="20"/>
        </w:rPr>
        <w:t>“We’ve seen people go</w:t>
      </w:r>
      <w:r w:rsidR="00974863" w:rsidRPr="009D30A0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 and we’ve seen people come and stay. We’ve added two small group classes for younger and medium-aged adults. Before, we just had two senior adult Sunday School classes. Our average age has dropped from 70 to 50 during the past two years.”</w:t>
      </w:r>
    </w:p>
    <w:p w14:paraId="2B68A0A8" w14:textId="77777777" w:rsidR="004640ED" w:rsidRPr="009D30A0" w:rsidRDefault="004640ED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67E816FC" w14:textId="7694FB8F" w:rsidR="004640ED" w:rsidRPr="009D30A0" w:rsidRDefault="004640ED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D30A0">
        <w:rPr>
          <w:rFonts w:ascii="Arial" w:eastAsia="Times New Roman" w:hAnsi="Arial" w:cs="Arial"/>
          <w:color w:val="000000"/>
          <w:sz w:val="20"/>
          <w:szCs w:val="20"/>
        </w:rPr>
        <w:t>“Some of the budgeting was no</w:t>
      </w:r>
      <w:r w:rsidR="00974863" w:rsidRPr="009D30A0">
        <w:rPr>
          <w:rFonts w:ascii="Arial" w:eastAsia="Times New Roman" w:hAnsi="Arial" w:cs="Arial"/>
          <w:color w:val="000000"/>
          <w:sz w:val="20"/>
          <w:szCs w:val="20"/>
        </w:rPr>
        <w:t>t</w:t>
      </w:r>
      <w:r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 practical for ministry today, and so we brought the church budget in line with giving,” Chris says. “We’ve learned to leverage the resources God has given us – people </w:t>
      </w:r>
      <w:r w:rsidR="00974863" w:rsidRPr="009D30A0">
        <w:rPr>
          <w:rFonts w:ascii="Arial" w:eastAsia="Times New Roman" w:hAnsi="Arial" w:cs="Arial"/>
          <w:color w:val="000000"/>
          <w:sz w:val="20"/>
          <w:szCs w:val="20"/>
        </w:rPr>
        <w:t>and buildings</w:t>
      </w:r>
      <w:r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 – to build community relationships, which can lead to Kingdom growth. We have built a relationship with a homeschooling association and with a foster parent association, allowing both to use our buildings. Out of that, we’ve already seen God at work.”</w:t>
      </w:r>
    </w:p>
    <w:p w14:paraId="6B9B335B" w14:textId="77777777" w:rsidR="004640ED" w:rsidRPr="009D30A0" w:rsidRDefault="004640ED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3C0E2218" w14:textId="771532E1" w:rsidR="004640ED" w:rsidRPr="009D30A0" w:rsidRDefault="004640ED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D30A0">
        <w:rPr>
          <w:rFonts w:ascii="Arial" w:eastAsia="Times New Roman" w:hAnsi="Arial" w:cs="Arial"/>
          <w:color w:val="000000"/>
          <w:sz w:val="20"/>
          <w:szCs w:val="20"/>
        </w:rPr>
        <w:t>Chris says the church is now going out into its community, knocking on doors, offering prayers.</w:t>
      </w:r>
    </w:p>
    <w:p w14:paraId="38E9A96B" w14:textId="77777777" w:rsidR="004640ED" w:rsidRPr="009D30A0" w:rsidRDefault="004640ED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034DC6BF" w14:textId="385B9A6D" w:rsidR="004640ED" w:rsidRPr="009D30A0" w:rsidRDefault="004640ED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D30A0">
        <w:rPr>
          <w:rFonts w:ascii="Arial" w:eastAsia="Times New Roman" w:hAnsi="Arial" w:cs="Arial"/>
          <w:color w:val="000000"/>
          <w:sz w:val="20"/>
          <w:szCs w:val="20"/>
        </w:rPr>
        <w:t>“Just this past Sunday, for the first time in two years, someone said to me, ‘I’ve shared the gospel</w:t>
      </w:r>
      <w:r w:rsidR="00974863" w:rsidRPr="009D30A0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Pr="009D30A0">
        <w:rPr>
          <w:rFonts w:ascii="Arial" w:eastAsia="Times New Roman" w:hAnsi="Arial" w:cs="Arial"/>
          <w:color w:val="000000"/>
          <w:sz w:val="20"/>
          <w:szCs w:val="20"/>
        </w:rPr>
        <w:t>’ and that’s very encouraging. It means the people are taking the gospel seriously. That person accept</w:t>
      </w:r>
      <w:r w:rsidR="00974863" w:rsidRPr="009D30A0">
        <w:rPr>
          <w:rFonts w:ascii="Arial" w:eastAsia="Times New Roman" w:hAnsi="Arial" w:cs="Arial"/>
          <w:color w:val="000000"/>
          <w:sz w:val="20"/>
          <w:szCs w:val="20"/>
        </w:rPr>
        <w:t>ed</w:t>
      </w:r>
      <w:r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 Christ as Savior</w:t>
      </w:r>
      <w:r w:rsidR="00974863" w:rsidRPr="009D30A0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 and that was </w:t>
      </w:r>
      <w:r w:rsidR="00974863" w:rsidRPr="009D30A0">
        <w:rPr>
          <w:rFonts w:ascii="Arial" w:eastAsia="Times New Roman" w:hAnsi="Arial" w:cs="Arial"/>
          <w:color w:val="000000"/>
          <w:sz w:val="20"/>
          <w:szCs w:val="20"/>
        </w:rPr>
        <w:t>thrilling for the church.”</w:t>
      </w:r>
    </w:p>
    <w:p w14:paraId="0AF73B76" w14:textId="77777777" w:rsidR="004640ED" w:rsidRPr="009D30A0" w:rsidRDefault="004640ED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49B0C7C0" w14:textId="55A09885" w:rsidR="004640ED" w:rsidRPr="009D30A0" w:rsidRDefault="004640ED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D30A0">
        <w:rPr>
          <w:rFonts w:ascii="Arial" w:eastAsia="Times New Roman" w:hAnsi="Arial" w:cs="Arial"/>
          <w:color w:val="000000"/>
          <w:sz w:val="20"/>
          <w:szCs w:val="20"/>
        </w:rPr>
        <w:t>Sometimes, Chris thinks back to his first call as a children’s pastor and sees God’s handiwork in preparing him for today’s work at Killian Baptist.</w:t>
      </w:r>
    </w:p>
    <w:p w14:paraId="5D637162" w14:textId="77777777" w:rsidR="004640ED" w:rsidRPr="009D30A0" w:rsidRDefault="004640ED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186AEDEA" w14:textId="108634E8" w:rsidR="004640ED" w:rsidRPr="009D30A0" w:rsidRDefault="004640ED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D30A0">
        <w:rPr>
          <w:rFonts w:ascii="Arial" w:eastAsia="Times New Roman" w:hAnsi="Arial" w:cs="Arial"/>
          <w:color w:val="000000"/>
          <w:sz w:val="20"/>
          <w:szCs w:val="20"/>
        </w:rPr>
        <w:t>“Being a children’s pastor taught me the value of simplification,” Chris says. “Children’s ministry at our church in Florida was too complicated. Children gathered four times each week – twice on Sunday, children’s church, and then on Wednesday night. They had more than 200 different Bible lessons in a year</w:t>
      </w:r>
      <w:r w:rsidR="00974863" w:rsidRPr="009D30A0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 and that’s not effective. It’s too much inf</w:t>
      </w:r>
      <w:r w:rsidR="00974863" w:rsidRPr="009D30A0">
        <w:rPr>
          <w:rFonts w:ascii="Arial" w:eastAsia="Times New Roman" w:hAnsi="Arial" w:cs="Arial"/>
          <w:color w:val="000000"/>
          <w:sz w:val="20"/>
          <w:szCs w:val="20"/>
        </w:rPr>
        <w:t>ormation, and so we had to simplify</w:t>
      </w:r>
      <w:r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 things with a laser focus. From there, I adopted that into my personal ministry focus, and churches must do the same.</w:t>
      </w:r>
      <w:r w:rsidR="00974863" w:rsidRPr="009D30A0">
        <w:rPr>
          <w:rFonts w:ascii="Arial" w:eastAsia="Times New Roman" w:hAnsi="Arial" w:cs="Arial"/>
          <w:color w:val="000000"/>
          <w:sz w:val="20"/>
          <w:szCs w:val="20"/>
        </w:rPr>
        <w:t>”</w:t>
      </w:r>
    </w:p>
    <w:p w14:paraId="72C20933" w14:textId="77777777" w:rsidR="00262941" w:rsidRPr="009D30A0" w:rsidRDefault="00262941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18E7D8E0" w14:textId="5ACECA16" w:rsidR="00262941" w:rsidRPr="009D30A0" w:rsidRDefault="00262941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D30A0">
        <w:rPr>
          <w:rFonts w:ascii="Arial" w:eastAsia="Times New Roman" w:hAnsi="Arial" w:cs="Arial"/>
          <w:color w:val="000000"/>
          <w:sz w:val="20"/>
          <w:szCs w:val="20"/>
        </w:rPr>
        <w:t>To further guide Chris in leading Killian Baptist’s revitalization, he has participated in the association’s Congregational Assessment</w:t>
      </w:r>
      <w:r w:rsidR="00783B60">
        <w:rPr>
          <w:rFonts w:ascii="Arial" w:eastAsia="Times New Roman" w:hAnsi="Arial" w:cs="Arial"/>
          <w:color w:val="000000"/>
          <w:sz w:val="20"/>
          <w:szCs w:val="20"/>
        </w:rPr>
        <w:t xml:space="preserve"> and Learning Experience for churches</w:t>
      </w:r>
      <w:r w:rsidRPr="009D30A0">
        <w:rPr>
          <w:rFonts w:ascii="Arial" w:eastAsia="Times New Roman" w:hAnsi="Arial" w:cs="Arial"/>
          <w:color w:val="000000"/>
          <w:sz w:val="20"/>
          <w:szCs w:val="20"/>
        </w:rPr>
        <w:t xml:space="preserve"> and serves with its Visionary Leadership Community.</w:t>
      </w:r>
      <w:bookmarkStart w:id="0" w:name="_GoBack"/>
      <w:bookmarkEnd w:id="0"/>
    </w:p>
    <w:p w14:paraId="16E315B5" w14:textId="77777777" w:rsidR="00D93E91" w:rsidRPr="009D30A0" w:rsidRDefault="00D93E91" w:rsidP="00D93E9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24B3A0F6" w14:textId="6CC48D65" w:rsidR="00E564CB" w:rsidRPr="009D30A0" w:rsidRDefault="00E564CB" w:rsidP="00262941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000000"/>
          <w:sz w:val="20"/>
          <w:szCs w:val="20"/>
        </w:rPr>
      </w:pPr>
    </w:p>
    <w:sectPr w:rsidR="00E564CB" w:rsidRPr="009D30A0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57E600" w14:textId="77777777" w:rsidR="00FF6F0A" w:rsidRDefault="00FF6F0A" w:rsidP="00DB6E9D">
      <w:pPr>
        <w:spacing w:after="0" w:line="240" w:lineRule="auto"/>
      </w:pPr>
      <w:r>
        <w:separator/>
      </w:r>
    </w:p>
  </w:endnote>
  <w:endnote w:type="continuationSeparator" w:id="0">
    <w:p w14:paraId="68FF3EDD" w14:textId="77777777" w:rsidR="00FF6F0A" w:rsidRDefault="00FF6F0A" w:rsidP="00DB6E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0000000000000000000"/>
    <w:charset w:val="00"/>
    <w:family w:val="auto"/>
    <w:pitch w:val="variable"/>
    <w:sig w:usb0="00000003" w:usb1="00000000" w:usb2="00000000" w:usb3="00000000" w:csb0="0000000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9F8114" w14:textId="77777777" w:rsidR="00DB6E9D" w:rsidRPr="00DB6E9D" w:rsidRDefault="00DB6E9D" w:rsidP="00DB6E9D">
    <w:pPr>
      <w:spacing w:after="0" w:line="240" w:lineRule="auto"/>
      <w:jc w:val="center"/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</w:pPr>
    <w:r w:rsidRPr="00DB6E9D">
      <w:rPr>
        <w:rFonts w:ascii="Arial" w:eastAsiaTheme="minorEastAsia" w:hAnsi="Arial" w:cs="Arial"/>
        <w:b/>
        <w:i/>
        <w:color w:val="000000"/>
        <w:sz w:val="16"/>
        <w:szCs w:val="16"/>
        <w:shd w:val="clear" w:color="auto" w:fill="FFFFFF"/>
      </w:rPr>
      <w:t>Our Family Stories</w:t>
    </w:r>
    <w:r w:rsidRPr="00DB6E9D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 xml:space="preserve"> is a series of stories provided by the Columbia Metro Baptist Association about the people </w:t>
    </w:r>
  </w:p>
  <w:p w14:paraId="3627B13C" w14:textId="77777777" w:rsidR="00DB6E9D" w:rsidRPr="00DB6E9D" w:rsidRDefault="00DB6E9D" w:rsidP="00DB6E9D">
    <w:pPr>
      <w:spacing w:after="0" w:line="240" w:lineRule="auto"/>
      <w:jc w:val="center"/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</w:pPr>
    <w:r w:rsidRPr="00DB6E9D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>and congregations of the family of Baptist congregations in the Midlands of South Carolina.</w:t>
    </w:r>
  </w:p>
  <w:p w14:paraId="2BC723E3" w14:textId="77777777" w:rsidR="00DB6E9D" w:rsidRPr="00DB6E9D" w:rsidRDefault="00DB6E9D" w:rsidP="00DB6E9D">
    <w:pPr>
      <w:spacing w:after="0" w:line="240" w:lineRule="auto"/>
      <w:jc w:val="center"/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</w:pPr>
    <w:r w:rsidRPr="00DB6E9D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>Financial gifts from the almost 100-member congregations make these articles possible.</w:t>
    </w:r>
  </w:p>
  <w:p w14:paraId="11B8942F" w14:textId="77777777" w:rsidR="00DB6E9D" w:rsidRPr="00DB6E9D" w:rsidRDefault="00DB6E9D" w:rsidP="00DB6E9D">
    <w:pPr>
      <w:spacing w:after="0" w:line="240" w:lineRule="auto"/>
      <w:jc w:val="center"/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</w:pPr>
    <w:r w:rsidRPr="00DB6E9D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 xml:space="preserve">Web Site: </w:t>
    </w:r>
    <w:hyperlink r:id="rId1" w:history="1">
      <w:r w:rsidRPr="00DB6E9D">
        <w:rPr>
          <w:rFonts w:ascii="Arial" w:eastAsiaTheme="minorEastAsia" w:hAnsi="Arial" w:cs="Arial"/>
          <w:color w:val="0563C1"/>
          <w:sz w:val="16"/>
          <w:szCs w:val="16"/>
          <w:u w:val="single"/>
          <w:shd w:val="clear" w:color="auto" w:fill="FFFFFF"/>
        </w:rPr>
        <w:t>www.ColumbiaMetro.org</w:t>
      </w:r>
    </w:hyperlink>
    <w:r w:rsidRPr="00DB6E9D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 xml:space="preserve">, E-mail: </w:t>
    </w:r>
    <w:hyperlink r:id="rId2" w:history="1">
      <w:r w:rsidRPr="00DB6E9D">
        <w:rPr>
          <w:rFonts w:ascii="Arial" w:eastAsiaTheme="minorEastAsia" w:hAnsi="Arial" w:cs="Arial"/>
          <w:color w:val="0563C1"/>
          <w:sz w:val="16"/>
          <w:szCs w:val="16"/>
          <w:u w:val="single"/>
          <w:shd w:val="clear" w:color="auto" w:fill="FFFFFF"/>
        </w:rPr>
        <w:t>CMBA@ColumbiaMetro.org</w:t>
      </w:r>
    </w:hyperlink>
    <w:r w:rsidRPr="00DB6E9D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 xml:space="preserve"> </w:t>
    </w:r>
  </w:p>
  <w:p w14:paraId="711984F2" w14:textId="77777777" w:rsidR="00DB6E9D" w:rsidRPr="00DB6E9D" w:rsidRDefault="00DB6E9D" w:rsidP="00DB6E9D">
    <w:pPr>
      <w:tabs>
        <w:tab w:val="center" w:pos="4680"/>
        <w:tab w:val="right" w:pos="9360"/>
      </w:tabs>
      <w:spacing w:after="0" w:line="240" w:lineRule="auto"/>
      <w:jc w:val="center"/>
      <w:rPr>
        <w:rFonts w:eastAsiaTheme="minorEastAsia"/>
      </w:rPr>
    </w:pPr>
    <w:r w:rsidRPr="00DB6E9D">
      <w:rPr>
        <w:rFonts w:ascii="Arial" w:eastAsiaTheme="minorEastAsia" w:hAnsi="Arial" w:cs="Arial"/>
        <w:color w:val="000000"/>
        <w:sz w:val="16"/>
        <w:szCs w:val="16"/>
        <w:shd w:val="clear" w:color="auto" w:fill="FFFFFF"/>
      </w:rPr>
      <w:t>Copyright 2019, Columbia Metro Baptist Association</w:t>
    </w:r>
  </w:p>
  <w:p w14:paraId="5AE32C8B" w14:textId="77777777" w:rsidR="00DB6E9D" w:rsidRDefault="00DB6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2C8435" w14:textId="77777777" w:rsidR="00FF6F0A" w:rsidRDefault="00FF6F0A" w:rsidP="00DB6E9D">
      <w:pPr>
        <w:spacing w:after="0" w:line="240" w:lineRule="auto"/>
      </w:pPr>
      <w:r>
        <w:separator/>
      </w:r>
    </w:p>
  </w:footnote>
  <w:footnote w:type="continuationSeparator" w:id="0">
    <w:p w14:paraId="10702CB1" w14:textId="77777777" w:rsidR="00FF6F0A" w:rsidRDefault="00FF6F0A" w:rsidP="00DB6E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TQ3MLcwsjAyMTJW0lEKTi0uzszPAykwrAUA44nWlywAAAA="/>
  </w:docVars>
  <w:rsids>
    <w:rsidRoot w:val="00356CBE"/>
    <w:rsid w:val="00262941"/>
    <w:rsid w:val="00356CBE"/>
    <w:rsid w:val="00394748"/>
    <w:rsid w:val="00440B55"/>
    <w:rsid w:val="004640ED"/>
    <w:rsid w:val="00476773"/>
    <w:rsid w:val="006A00C1"/>
    <w:rsid w:val="00783B60"/>
    <w:rsid w:val="008304FA"/>
    <w:rsid w:val="008C0E51"/>
    <w:rsid w:val="00974863"/>
    <w:rsid w:val="009D30A0"/>
    <w:rsid w:val="00B954E0"/>
    <w:rsid w:val="00BB6A87"/>
    <w:rsid w:val="00D93E91"/>
    <w:rsid w:val="00DB6E9D"/>
    <w:rsid w:val="00E564CB"/>
    <w:rsid w:val="00FF6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9C448"/>
  <w15:chartTrackingRefBased/>
  <w15:docId w15:val="{EA497C40-D52C-4743-A30A-BAC4CB7BB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6E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E9D"/>
  </w:style>
  <w:style w:type="paragraph" w:styleId="Footer">
    <w:name w:val="footer"/>
    <w:basedOn w:val="Normal"/>
    <w:link w:val="FooterChar"/>
    <w:uiPriority w:val="99"/>
    <w:unhideWhenUsed/>
    <w:rsid w:val="00DB6E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E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487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6711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250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CMBA@ColumbiaMetro.org" TargetMode="External"/><Relationship Id="rId1" Type="http://schemas.openxmlformats.org/officeDocument/2006/relationships/hyperlink" Target="http://www.ColumbiaMetro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01432059626B4AA932A09A3C7E0E2C" ma:contentTypeVersion="13" ma:contentTypeDescription="Create a new document." ma:contentTypeScope="" ma:versionID="d9476be6ff7199b8d0ecf39694af5d7a">
  <xsd:schema xmlns:xsd="http://www.w3.org/2001/XMLSchema" xmlns:xs="http://www.w3.org/2001/XMLSchema" xmlns:p="http://schemas.microsoft.com/office/2006/metadata/properties" xmlns:ns3="0ff5d754-9ac3-4ca8-ac70-9ad98e3c6ea3" xmlns:ns4="f4fcd3c1-215b-43e8-9bbc-8c7e7d1e2b9d" targetNamespace="http://schemas.microsoft.com/office/2006/metadata/properties" ma:root="true" ma:fieldsID="4063cd47e21a7e236b9bf2f77cecfd4a" ns3:_="" ns4:_="">
    <xsd:import namespace="0ff5d754-9ac3-4ca8-ac70-9ad98e3c6ea3"/>
    <xsd:import namespace="f4fcd3c1-215b-43e8-9bbc-8c7e7d1e2b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f5d754-9ac3-4ca8-ac70-9ad98e3c6e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cd3c1-215b-43e8-9bbc-8c7e7d1e2b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28FEB7C-466A-4282-BC2C-892DD8401C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f5d754-9ac3-4ca8-ac70-9ad98e3c6ea3"/>
    <ds:schemaRef ds:uri="f4fcd3c1-215b-43e8-9bbc-8c7e7d1e2b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15EF4A-FE16-40CA-9DEE-D57B727DE0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1B5071-0B62-4307-9D69-0E5BD7AB631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819</Words>
  <Characters>467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Vaughan</dc:creator>
  <cp:keywords/>
  <dc:description/>
  <cp:lastModifiedBy>Chelsea Wester</cp:lastModifiedBy>
  <cp:revision>4</cp:revision>
  <cp:lastPrinted>2019-08-27T13:30:00Z</cp:lastPrinted>
  <dcterms:created xsi:type="dcterms:W3CDTF">2019-09-03T23:57:00Z</dcterms:created>
  <dcterms:modified xsi:type="dcterms:W3CDTF">2019-09-06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01432059626B4AA932A09A3C7E0E2C</vt:lpwstr>
  </property>
</Properties>
</file>